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B74E8" w14:textId="77777777" w:rsidR="00865542" w:rsidRDefault="001F5BF5" w:rsidP="0086554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11eacc313ad44bb658106bfcc083008d3a538cd"/>
      <w:r>
        <w:pict w14:anchorId="6EEA81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6554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650D740" w14:textId="77777777" w:rsidR="00865542" w:rsidRDefault="00865542" w:rsidP="0086554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65E8C78" w14:textId="77777777" w:rsidR="00865542" w:rsidRDefault="00865542" w:rsidP="0086554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43F7F61" w14:textId="77777777" w:rsidR="00865542" w:rsidRDefault="00865542" w:rsidP="0086554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43069763" w14:textId="34C017D4" w:rsidR="00865542" w:rsidRPr="00494B84" w:rsidRDefault="00865542" w:rsidP="0086554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esting for Gender Bia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  Binomial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Distribution</w:t>
      </w:r>
    </w:p>
    <w:p w14:paraId="613CDBFD" w14:textId="77777777" w:rsidR="001675C8" w:rsidRDefault="00000000">
      <w:pPr>
        <w:pStyle w:val="Heading2"/>
      </w:pPr>
      <w:r>
        <w:t>To find the probability that 0 women from the management training pool of size 10 are selected for promotion assuming no gender bias</w:t>
      </w:r>
    </w:p>
    <w:p w14:paraId="76D059B7" w14:textId="77777777" w:rsidR="001675C8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20EB565" w14:textId="77777777" w:rsidR="001675C8" w:rsidRDefault="00000000">
      <w:pPr>
        <w:pStyle w:val="SourceCode"/>
      </w:pPr>
      <w:r>
        <w:rPr>
          <w:rStyle w:val="VerbatimChar"/>
        </w:rPr>
        <w:t>## [1] 0.0009765625</w:t>
      </w:r>
      <w:bookmarkEnd w:id="0"/>
    </w:p>
    <w:sectPr w:rsidR="001675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6BF79" w14:textId="77777777" w:rsidR="001F5BF5" w:rsidRDefault="001F5BF5">
      <w:pPr>
        <w:spacing w:after="0"/>
      </w:pPr>
      <w:r>
        <w:separator/>
      </w:r>
    </w:p>
  </w:endnote>
  <w:endnote w:type="continuationSeparator" w:id="0">
    <w:p w14:paraId="4EAD7F61" w14:textId="77777777" w:rsidR="001F5BF5" w:rsidRDefault="001F5B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FEA40" w14:textId="77777777" w:rsidR="001F5BF5" w:rsidRDefault="001F5BF5">
      <w:r>
        <w:separator/>
      </w:r>
    </w:p>
  </w:footnote>
  <w:footnote w:type="continuationSeparator" w:id="0">
    <w:p w14:paraId="6682662F" w14:textId="77777777" w:rsidR="001F5BF5" w:rsidRDefault="001F5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C8E8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91297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75C8"/>
    <w:rsid w:val="001675C8"/>
    <w:rsid w:val="001F5BF5"/>
    <w:rsid w:val="0086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43E193F"/>
  <w15:docId w15:val="{B97C8D84-59F7-BA42-A429-546B6F8A6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9T14:51:00Z</dcterms:created>
  <dcterms:modified xsi:type="dcterms:W3CDTF">2022-06-2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